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1E0" w:firstRow="1" w:lastRow="1" w:firstColumn="1" w:lastColumn="1" w:noHBand="0" w:noVBand="0"/>
      </w:tblPr>
      <w:tblGrid>
        <w:gridCol w:w="2430"/>
        <w:gridCol w:w="5866"/>
      </w:tblGrid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作品名稱</w:t>
            </w:r>
          </w:p>
        </w:tc>
        <w:tc>
          <w:tcPr>
            <w:tcW w:w="5914" w:type="dxa"/>
          </w:tcPr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325BB6" w:rsidRPr="00065379" w:rsidRDefault="00325BB6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 w:hint="eastAsia"/>
                <w:sz w:val="24"/>
                <w:szCs w:val="24"/>
              </w:rPr>
            </w:pPr>
          </w:p>
        </w:tc>
      </w:tr>
      <w:tr w:rsidR="00065379" w:rsidTr="00010F23">
        <w:tc>
          <w:tcPr>
            <w:tcW w:w="2448" w:type="dxa"/>
          </w:tcPr>
          <w:p w:rsid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作品說明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(20字內短句)</w:t>
            </w:r>
          </w:p>
        </w:tc>
        <w:tc>
          <w:tcPr>
            <w:tcW w:w="5914" w:type="dxa"/>
          </w:tcPr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325BB6" w:rsidRDefault="00325BB6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325BB6" w:rsidRDefault="00325BB6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 w:hint="eastAsia"/>
                <w:sz w:val="24"/>
                <w:szCs w:val="24"/>
              </w:rPr>
            </w:pPr>
          </w:p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參加組別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adjustRightInd/>
              <w:spacing w:line="40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繪圖：國小低年級組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真實姓名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出生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　年　　　月     日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所在縣市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嘉義市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目前就讀學校、年級</w:t>
            </w:r>
          </w:p>
        </w:tc>
        <w:tc>
          <w:tcPr>
            <w:tcW w:w="5914" w:type="dxa"/>
          </w:tcPr>
          <w:p w:rsidR="00065379" w:rsidRPr="00065379" w:rsidRDefault="00291C2C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宣信國小 </w:t>
            </w:r>
            <w:r>
              <w:rPr>
                <w:rFonts w:ascii="台塑體" w:eastAsia="台塑體" w:hAnsi="台塑體" w:cs="台塑體"/>
                <w:sz w:val="24"/>
                <w:szCs w:val="24"/>
              </w:rPr>
              <w:t xml:space="preserve">    </w:t>
            </w: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>年級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住家電話及行動電話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e-mail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獎品寄送地址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(住家或學校皆可，如需寄至學校，請務必填寫學校名</w:t>
            </w:r>
            <w:r w:rsidRPr="00065379">
              <w:rPr>
                <w:rFonts w:ascii="新細明體" w:eastAsia="新細明體" w:hAnsi="新細明體" w:cs="台塑體" w:hint="eastAsia"/>
                <w:sz w:val="24"/>
                <w:szCs w:val="24"/>
              </w:rPr>
              <w:t>、</w:t>
            </w: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處或班級)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地址：嘉義市宣信街266號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者：宣信國民小學輔導組 郭伊珊</w:t>
            </w:r>
          </w:p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聯絡電話：2223904-2941</w:t>
            </w:r>
          </w:p>
        </w:tc>
      </w:tr>
    </w:tbl>
    <w:p w:rsidR="00065379" w:rsidRPr="00065379" w:rsidRDefault="00065379" w:rsidP="00065379">
      <w:pPr>
        <w:spacing w:line="320" w:lineRule="exact"/>
        <w:ind w:leftChars="75" w:left="180" w:rightChars="10" w:right="24"/>
        <w:jc w:val="both"/>
        <w:rPr>
          <w:rFonts w:ascii="台塑體" w:eastAsia="台塑體" w:hAnsi="台塑體" w:cs="台塑體"/>
          <w:szCs w:val="24"/>
        </w:rPr>
      </w:pPr>
    </w:p>
    <w:p w:rsidR="005D3C3D" w:rsidRDefault="005D3C3D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tbl>
      <w:tblPr>
        <w:tblStyle w:val="a3"/>
        <w:tblW w:w="0" w:type="auto"/>
        <w:tblLook w:val="01E0" w:firstRow="1" w:lastRow="1" w:firstColumn="1" w:lastColumn="1" w:noHBand="0" w:noVBand="0"/>
      </w:tblPr>
      <w:tblGrid>
        <w:gridCol w:w="2430"/>
        <w:gridCol w:w="5866"/>
      </w:tblGrid>
      <w:tr w:rsidR="00065379" w:rsidTr="00325BB6">
        <w:tc>
          <w:tcPr>
            <w:tcW w:w="2430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lastRenderedPageBreak/>
              <w:t>作品名稱</w:t>
            </w:r>
          </w:p>
        </w:tc>
        <w:tc>
          <w:tcPr>
            <w:tcW w:w="5866" w:type="dxa"/>
          </w:tcPr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F412B5" w:rsidRPr="00065379" w:rsidRDefault="00F412B5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325BB6">
        <w:tc>
          <w:tcPr>
            <w:tcW w:w="2430" w:type="dxa"/>
          </w:tcPr>
          <w:p w:rsid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作品說明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(20字內短句)</w:t>
            </w:r>
          </w:p>
        </w:tc>
        <w:tc>
          <w:tcPr>
            <w:tcW w:w="5866" w:type="dxa"/>
          </w:tcPr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F412B5" w:rsidRDefault="00F412B5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F412B5" w:rsidRDefault="00F412B5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325BB6">
        <w:tc>
          <w:tcPr>
            <w:tcW w:w="2430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參加組別</w:t>
            </w:r>
          </w:p>
        </w:tc>
        <w:tc>
          <w:tcPr>
            <w:tcW w:w="5866" w:type="dxa"/>
          </w:tcPr>
          <w:p w:rsidR="00065379" w:rsidRPr="00065379" w:rsidRDefault="00065379" w:rsidP="00065379">
            <w:pPr>
              <w:widowControl/>
              <w:adjustRightInd/>
              <w:spacing w:line="40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繪圖：國小中年級組</w:t>
            </w:r>
          </w:p>
        </w:tc>
      </w:tr>
      <w:tr w:rsidR="00065379" w:rsidTr="00325BB6">
        <w:tc>
          <w:tcPr>
            <w:tcW w:w="2430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真實姓名</w:t>
            </w:r>
          </w:p>
        </w:tc>
        <w:tc>
          <w:tcPr>
            <w:tcW w:w="5866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325BB6" w:rsidTr="00325BB6">
        <w:tc>
          <w:tcPr>
            <w:tcW w:w="2430" w:type="dxa"/>
          </w:tcPr>
          <w:p w:rsidR="00325BB6" w:rsidRPr="00065379" w:rsidRDefault="00325BB6" w:rsidP="00325BB6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出生</w:t>
            </w:r>
          </w:p>
        </w:tc>
        <w:tc>
          <w:tcPr>
            <w:tcW w:w="5866" w:type="dxa"/>
          </w:tcPr>
          <w:p w:rsidR="00325BB6" w:rsidRPr="00065379" w:rsidRDefault="00325BB6" w:rsidP="00325BB6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　年　　　月     日</w:t>
            </w:r>
          </w:p>
        </w:tc>
      </w:tr>
      <w:tr w:rsidR="00325BB6" w:rsidTr="00325BB6">
        <w:tc>
          <w:tcPr>
            <w:tcW w:w="2430" w:type="dxa"/>
          </w:tcPr>
          <w:p w:rsidR="00325BB6" w:rsidRPr="00065379" w:rsidRDefault="00325BB6" w:rsidP="00325BB6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所在縣市</w:t>
            </w:r>
          </w:p>
        </w:tc>
        <w:tc>
          <w:tcPr>
            <w:tcW w:w="5866" w:type="dxa"/>
          </w:tcPr>
          <w:p w:rsidR="00325BB6" w:rsidRPr="00065379" w:rsidRDefault="00325BB6" w:rsidP="00325BB6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嘉義市</w:t>
            </w:r>
          </w:p>
        </w:tc>
      </w:tr>
      <w:tr w:rsidR="00325BB6" w:rsidTr="00325BB6">
        <w:tc>
          <w:tcPr>
            <w:tcW w:w="2430" w:type="dxa"/>
          </w:tcPr>
          <w:p w:rsidR="00325BB6" w:rsidRPr="00065379" w:rsidRDefault="00325BB6" w:rsidP="00325BB6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目前就讀學校、年級</w:t>
            </w:r>
          </w:p>
        </w:tc>
        <w:tc>
          <w:tcPr>
            <w:tcW w:w="5866" w:type="dxa"/>
          </w:tcPr>
          <w:p w:rsidR="00325BB6" w:rsidRPr="00065379" w:rsidRDefault="00325BB6" w:rsidP="00325BB6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宣信國小 </w:t>
            </w:r>
            <w:r>
              <w:rPr>
                <w:rFonts w:ascii="台塑體" w:eastAsia="台塑體" w:hAnsi="台塑體" w:cs="台塑體"/>
                <w:sz w:val="24"/>
                <w:szCs w:val="24"/>
              </w:rPr>
              <w:t xml:space="preserve">    </w:t>
            </w: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>年級</w:t>
            </w:r>
          </w:p>
        </w:tc>
      </w:tr>
      <w:tr w:rsidR="00325BB6" w:rsidTr="00325BB6">
        <w:tc>
          <w:tcPr>
            <w:tcW w:w="2430" w:type="dxa"/>
          </w:tcPr>
          <w:p w:rsidR="00325BB6" w:rsidRPr="00065379" w:rsidRDefault="00325BB6" w:rsidP="00325BB6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住家電話及行動電話</w:t>
            </w:r>
          </w:p>
        </w:tc>
        <w:tc>
          <w:tcPr>
            <w:tcW w:w="5866" w:type="dxa"/>
          </w:tcPr>
          <w:p w:rsidR="00325BB6" w:rsidRPr="00065379" w:rsidRDefault="00325BB6" w:rsidP="00325BB6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325BB6">
        <w:tc>
          <w:tcPr>
            <w:tcW w:w="2430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e-mail</w:t>
            </w:r>
          </w:p>
        </w:tc>
        <w:tc>
          <w:tcPr>
            <w:tcW w:w="5866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</w:t>
            </w:r>
          </w:p>
        </w:tc>
      </w:tr>
      <w:tr w:rsidR="00065379" w:rsidTr="00325BB6">
        <w:tc>
          <w:tcPr>
            <w:tcW w:w="2430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獎品寄送地址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(住家或學校皆可，如需寄至學校，請務必填寫學校名</w:t>
            </w:r>
            <w:r w:rsidRPr="00065379">
              <w:rPr>
                <w:rFonts w:ascii="新細明體" w:eastAsia="新細明體" w:hAnsi="新細明體" w:cs="台塑體" w:hint="eastAsia"/>
                <w:sz w:val="24"/>
                <w:szCs w:val="24"/>
              </w:rPr>
              <w:t>、</w:t>
            </w: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處或班級)</w:t>
            </w:r>
          </w:p>
        </w:tc>
        <w:tc>
          <w:tcPr>
            <w:tcW w:w="5866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地址：嘉義市宣信街266號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者：宣信國民小學輔導組 郭伊珊</w:t>
            </w:r>
          </w:p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聯絡電話：2223904-2941</w:t>
            </w:r>
          </w:p>
        </w:tc>
      </w:tr>
    </w:tbl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p w:rsidR="00065379" w:rsidRDefault="00065379"/>
    <w:tbl>
      <w:tblPr>
        <w:tblStyle w:val="a3"/>
        <w:tblW w:w="0" w:type="auto"/>
        <w:tblLook w:val="01E0" w:firstRow="1" w:lastRow="1" w:firstColumn="1" w:lastColumn="1" w:noHBand="0" w:noVBand="0"/>
      </w:tblPr>
      <w:tblGrid>
        <w:gridCol w:w="2430"/>
        <w:gridCol w:w="5866"/>
      </w:tblGrid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lastRenderedPageBreak/>
              <w:t>作品名稱</w:t>
            </w:r>
          </w:p>
        </w:tc>
        <w:tc>
          <w:tcPr>
            <w:tcW w:w="5914" w:type="dxa"/>
          </w:tcPr>
          <w:p w:rsid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F412B5" w:rsidRPr="00065379" w:rsidRDefault="00F412B5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參加組別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adjustRightInd/>
              <w:spacing w:line="40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短文：國小組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真實姓名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出生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　年　　　月     日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所在縣市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嘉義市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目前就讀學校、年級</w:t>
            </w:r>
          </w:p>
        </w:tc>
        <w:tc>
          <w:tcPr>
            <w:tcW w:w="5914" w:type="dxa"/>
          </w:tcPr>
          <w:p w:rsidR="00065379" w:rsidRPr="00065379" w:rsidRDefault="00325BB6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宣信國小 </w:t>
            </w:r>
            <w:r>
              <w:rPr>
                <w:rFonts w:ascii="台塑體" w:eastAsia="台塑體" w:hAnsi="台塑體" w:cs="台塑體"/>
                <w:sz w:val="24"/>
                <w:szCs w:val="24"/>
              </w:rPr>
              <w:t xml:space="preserve">    </w:t>
            </w: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>年級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住家電話及行動電話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e-mail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</w:t>
            </w:r>
          </w:p>
        </w:tc>
      </w:tr>
      <w:tr w:rsidR="00065379" w:rsidTr="00010F23">
        <w:tc>
          <w:tcPr>
            <w:tcW w:w="2448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獎品寄送地址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(住家或學校皆可，如需寄至學校，請務必填寫學校名</w:t>
            </w:r>
            <w:r w:rsidRPr="00065379">
              <w:rPr>
                <w:rFonts w:ascii="新細明體" w:eastAsia="新細明體" w:hAnsi="新細明體" w:cs="台塑體" w:hint="eastAsia"/>
                <w:sz w:val="24"/>
                <w:szCs w:val="24"/>
              </w:rPr>
              <w:t>、</w:t>
            </w: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處或班級)</w:t>
            </w:r>
          </w:p>
        </w:tc>
        <w:tc>
          <w:tcPr>
            <w:tcW w:w="5914" w:type="dxa"/>
          </w:tcPr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地址：嘉義市宣信街266號</w:t>
            </w:r>
          </w:p>
          <w:p w:rsidR="00065379" w:rsidRPr="00065379" w:rsidRDefault="00065379" w:rsidP="00065379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者：宣信國民小學輔導組 郭伊珊</w:t>
            </w:r>
          </w:p>
          <w:p w:rsidR="00065379" w:rsidRPr="00065379" w:rsidRDefault="00065379" w:rsidP="00065379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聯絡電話：2223904-2941</w:t>
            </w:r>
          </w:p>
        </w:tc>
      </w:tr>
    </w:tbl>
    <w:p w:rsidR="00065379" w:rsidRDefault="00065379"/>
    <w:p w:rsidR="009A1448" w:rsidRDefault="009A1448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p w:rsidR="00F412B5" w:rsidRDefault="00F412B5"/>
    <w:tbl>
      <w:tblPr>
        <w:tblStyle w:val="a3"/>
        <w:tblW w:w="0" w:type="auto"/>
        <w:tblLook w:val="01E0" w:firstRow="1" w:lastRow="1" w:firstColumn="1" w:lastColumn="1" w:noHBand="0" w:noVBand="0"/>
      </w:tblPr>
      <w:tblGrid>
        <w:gridCol w:w="2430"/>
        <w:gridCol w:w="5866"/>
      </w:tblGrid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lastRenderedPageBreak/>
              <w:t>作品名稱</w:t>
            </w:r>
          </w:p>
        </w:tc>
        <w:tc>
          <w:tcPr>
            <w:tcW w:w="5914" w:type="dxa"/>
          </w:tcPr>
          <w:p w:rsidR="009A1448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  <w:p w:rsidR="00F412B5" w:rsidRPr="00065379" w:rsidRDefault="00F412B5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參加組別</w:t>
            </w:r>
          </w:p>
        </w:tc>
        <w:tc>
          <w:tcPr>
            <w:tcW w:w="5914" w:type="dxa"/>
          </w:tcPr>
          <w:p w:rsidR="009A1448" w:rsidRPr="00065379" w:rsidRDefault="00E40743" w:rsidP="00010F23">
            <w:pPr>
              <w:widowControl/>
              <w:adjustRightInd/>
              <w:spacing w:line="40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>新詩</w:t>
            </w:r>
            <w:r w:rsidR="009A1448"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：國小組</w:t>
            </w:r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真實姓名</w:t>
            </w:r>
          </w:p>
        </w:tc>
        <w:tc>
          <w:tcPr>
            <w:tcW w:w="5914" w:type="dxa"/>
          </w:tcPr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出生</w:t>
            </w:r>
          </w:p>
        </w:tc>
        <w:tc>
          <w:tcPr>
            <w:tcW w:w="5914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　年　　　月     日</w:t>
            </w:r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所在縣市</w:t>
            </w:r>
          </w:p>
        </w:tc>
        <w:tc>
          <w:tcPr>
            <w:tcW w:w="5914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嘉義市</w:t>
            </w:r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目前就讀學校、年級</w:t>
            </w:r>
          </w:p>
        </w:tc>
        <w:tc>
          <w:tcPr>
            <w:tcW w:w="5914" w:type="dxa"/>
          </w:tcPr>
          <w:p w:rsidR="009A1448" w:rsidRPr="00065379" w:rsidRDefault="00325BB6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宣信國小 </w:t>
            </w:r>
            <w:r>
              <w:rPr>
                <w:rFonts w:ascii="台塑體" w:eastAsia="台塑體" w:hAnsi="台塑體" w:cs="台塑體"/>
                <w:sz w:val="24"/>
                <w:szCs w:val="24"/>
              </w:rPr>
              <w:t xml:space="preserve">    </w:t>
            </w:r>
            <w:r>
              <w:rPr>
                <w:rFonts w:ascii="台塑體" w:eastAsia="台塑體" w:hAnsi="台塑體" w:cs="台塑體" w:hint="eastAsia"/>
                <w:sz w:val="24"/>
                <w:szCs w:val="24"/>
              </w:rPr>
              <w:t>年級</w:t>
            </w:r>
            <w:bookmarkStart w:id="0" w:name="_GoBack"/>
            <w:bookmarkEnd w:id="0"/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住家電話及行動電話</w:t>
            </w:r>
          </w:p>
        </w:tc>
        <w:tc>
          <w:tcPr>
            <w:tcW w:w="5914" w:type="dxa"/>
          </w:tcPr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sz w:val="24"/>
                <w:szCs w:val="24"/>
              </w:rPr>
            </w:pPr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e-mail</w:t>
            </w:r>
          </w:p>
        </w:tc>
        <w:tc>
          <w:tcPr>
            <w:tcW w:w="5914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color w:val="0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 xml:space="preserve">　　</w:t>
            </w:r>
          </w:p>
        </w:tc>
      </w:tr>
      <w:tr w:rsidR="009A1448" w:rsidTr="00010F23">
        <w:tc>
          <w:tcPr>
            <w:tcW w:w="2448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獎品寄送地址</w:t>
            </w:r>
          </w:p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(住家或學校皆可，如需寄至學校，請務必填寫學校名</w:t>
            </w:r>
            <w:r w:rsidRPr="00065379">
              <w:rPr>
                <w:rFonts w:ascii="新細明體" w:eastAsia="新細明體" w:hAnsi="新細明體" w:cs="台塑體" w:hint="eastAsia"/>
                <w:sz w:val="24"/>
                <w:szCs w:val="24"/>
              </w:rPr>
              <w:t>、</w:t>
            </w: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處或班級)</w:t>
            </w:r>
          </w:p>
        </w:tc>
        <w:tc>
          <w:tcPr>
            <w:tcW w:w="5914" w:type="dxa"/>
          </w:tcPr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地址：嘉義市宣信街266號</w:t>
            </w:r>
          </w:p>
          <w:p w:rsidR="009A1448" w:rsidRPr="00065379" w:rsidRDefault="009A1448" w:rsidP="009A1448">
            <w:pPr>
              <w:widowControl/>
              <w:spacing w:beforeLines="50" w:before="180" w:line="300" w:lineRule="exact"/>
              <w:jc w:val="both"/>
              <w:rPr>
                <w:rFonts w:ascii="台塑體" w:eastAsia="台塑體" w:hAnsi="台塑體" w:cs="台塑體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收件者：宣信國民小學輔導組 郭伊珊</w:t>
            </w:r>
          </w:p>
          <w:p w:rsidR="009A1448" w:rsidRPr="00065379" w:rsidRDefault="009A1448" w:rsidP="009A1448">
            <w:pPr>
              <w:widowControl/>
              <w:adjustRightInd/>
              <w:spacing w:beforeLines="50" w:before="180" w:line="240" w:lineRule="exact"/>
              <w:jc w:val="both"/>
              <w:textAlignment w:val="auto"/>
              <w:rPr>
                <w:rFonts w:ascii="台塑體" w:eastAsia="台塑體" w:hAnsi="台塑體" w:cs="台塑體"/>
                <w:color w:val="800000"/>
                <w:sz w:val="24"/>
                <w:szCs w:val="24"/>
              </w:rPr>
            </w:pPr>
            <w:r w:rsidRPr="00065379">
              <w:rPr>
                <w:rFonts w:ascii="台塑體" w:eastAsia="台塑體" w:hAnsi="台塑體" w:cs="台塑體" w:hint="eastAsia"/>
                <w:sz w:val="24"/>
                <w:szCs w:val="24"/>
              </w:rPr>
              <w:t>聯絡電話：2223904-2941</w:t>
            </w:r>
          </w:p>
        </w:tc>
      </w:tr>
    </w:tbl>
    <w:p w:rsidR="009A1448" w:rsidRPr="00065379" w:rsidRDefault="009A1448"/>
    <w:sectPr w:rsidR="009A1448" w:rsidRPr="00065379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67A6" w:rsidRDefault="00A167A6" w:rsidP="00065379">
      <w:pPr>
        <w:spacing w:line="240" w:lineRule="auto"/>
      </w:pPr>
      <w:r>
        <w:separator/>
      </w:r>
    </w:p>
  </w:endnote>
  <w:endnote w:type="continuationSeparator" w:id="0">
    <w:p w:rsidR="00A167A6" w:rsidRDefault="00A167A6" w:rsidP="000653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台塑體">
    <w:altName w:val="Arial Unicode MS"/>
    <w:charset w:val="88"/>
    <w:family w:val="auto"/>
    <w:pitch w:val="variable"/>
    <w:sig w:usb0="00000000" w:usb1="29DFFFFF" w:usb2="00000037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67A6" w:rsidRDefault="00A167A6" w:rsidP="00065379">
      <w:pPr>
        <w:spacing w:line="240" w:lineRule="auto"/>
      </w:pPr>
      <w:r>
        <w:separator/>
      </w:r>
    </w:p>
  </w:footnote>
  <w:footnote w:type="continuationSeparator" w:id="0">
    <w:p w:rsidR="00A167A6" w:rsidRDefault="00A167A6" w:rsidP="000653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5379" w:rsidRPr="00065379" w:rsidRDefault="00065379" w:rsidP="00065379">
    <w:pPr>
      <w:pStyle w:val="a4"/>
      <w:jc w:val="center"/>
      <w:rPr>
        <w:sz w:val="40"/>
        <w:szCs w:val="40"/>
      </w:rPr>
    </w:pPr>
    <w:r w:rsidRPr="00065379">
      <w:rPr>
        <w:rFonts w:ascii="台塑體" w:eastAsia="台塑體" w:hAnsi="台塑體" w:cs="台塑體" w:hint="eastAsia"/>
        <w:sz w:val="40"/>
        <w:szCs w:val="40"/>
      </w:rPr>
      <w:t>長庚生物科技</w:t>
    </w:r>
    <w:r w:rsidR="00291C2C">
      <w:rPr>
        <w:rFonts w:ascii="台塑體" w:eastAsia="台塑體" w:hAnsi="台塑體" w:cs="台塑體"/>
        <w:sz w:val="40"/>
        <w:szCs w:val="40"/>
      </w:rPr>
      <w:t>110</w:t>
    </w:r>
    <w:r w:rsidRPr="00065379">
      <w:rPr>
        <w:rFonts w:ascii="台塑體" w:eastAsia="台塑體" w:hAnsi="台塑體" w:cs="台塑體" w:hint="eastAsia"/>
        <w:sz w:val="40"/>
        <w:szCs w:val="40"/>
      </w:rPr>
      <w:t>年感恩創作活動</w:t>
    </w:r>
  </w:p>
  <w:p w:rsidR="00065379" w:rsidRPr="00065379" w:rsidRDefault="00065379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sDQ2NzM3MwABJR2l4NTi4sz8PJACo1oAj+l0EiwAAAA="/>
  </w:docVars>
  <w:rsids>
    <w:rsidRoot w:val="00065379"/>
    <w:rsid w:val="00065379"/>
    <w:rsid w:val="00291C2C"/>
    <w:rsid w:val="00325BB6"/>
    <w:rsid w:val="00361714"/>
    <w:rsid w:val="00570EB2"/>
    <w:rsid w:val="005D3C3D"/>
    <w:rsid w:val="009A1448"/>
    <w:rsid w:val="00A167A6"/>
    <w:rsid w:val="00C32F5D"/>
    <w:rsid w:val="00E40743"/>
    <w:rsid w:val="00F41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51393"/>
  <w15:docId w15:val="{78FAB39C-3093-4427-8EA9-37EA4E729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5379"/>
    <w:pPr>
      <w:widowControl w:val="0"/>
      <w:adjustRightInd w:val="0"/>
      <w:spacing w:line="360" w:lineRule="atLeast"/>
      <w:textAlignment w:val="baseline"/>
    </w:pPr>
    <w:rPr>
      <w:rFonts w:ascii="Times New Roman" w:eastAsia="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065379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nhideWhenUsed/>
    <w:rsid w:val="000653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uiPriority w:val="99"/>
    <w:rsid w:val="00065379"/>
    <w:rPr>
      <w:rFonts w:ascii="Times New Roman" w:eastAsia="細明體" w:hAnsi="Times New Roman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653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uiPriority w:val="99"/>
    <w:rsid w:val="00065379"/>
    <w:rPr>
      <w:rFonts w:ascii="Times New Roman" w:eastAsia="細明體" w:hAnsi="Times New Roman" w:cs="Times New Roman"/>
      <w:kern w:val="0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F412B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412B5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9-01-11T06:31:00Z</cp:lastPrinted>
  <dcterms:created xsi:type="dcterms:W3CDTF">2020-12-21T09:03:00Z</dcterms:created>
  <dcterms:modified xsi:type="dcterms:W3CDTF">2020-12-21T09:04:00Z</dcterms:modified>
</cp:coreProperties>
</file>